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0A461A" w14:textId="2CFC0C98" w:rsidR="00C31627" w:rsidRDefault="00C31627">
      <w:pPr>
        <w:rPr>
          <w:highlight w:val="yellow"/>
        </w:rPr>
      </w:pPr>
      <w:bookmarkStart w:id="0" w:name="_GoBack"/>
      <w:proofErr w:type="spellStart"/>
      <w:r>
        <w:rPr>
          <w:highlight w:val="yellow"/>
        </w:rPr>
        <w:t>Emsculpt.page.paolini.tomo</w:t>
      </w:r>
      <w:proofErr w:type="spellEnd"/>
    </w:p>
    <w:bookmarkEnd w:id="0"/>
    <w:p w14:paraId="00000001" w14:textId="77777777" w:rsidR="0058363E" w:rsidRDefault="00C31627">
      <w:pPr>
        <w:rPr>
          <w:highlight w:val="yellow"/>
        </w:rPr>
      </w:pPr>
      <w:r>
        <w:rPr>
          <w:highlight w:val="yellow"/>
        </w:rPr>
        <w:t>KW: EMSCULPT</w:t>
      </w:r>
    </w:p>
    <w:p w14:paraId="00000002" w14:textId="77777777" w:rsidR="0058363E" w:rsidRDefault="0058363E">
      <w:pPr>
        <w:rPr>
          <w:highlight w:val="yellow"/>
        </w:rPr>
      </w:pPr>
    </w:p>
    <w:p w14:paraId="00000003" w14:textId="60B45911" w:rsidR="0058363E" w:rsidRDefault="00C31627">
      <w:pPr>
        <w:rPr>
          <w:highlight w:val="yellow"/>
        </w:rPr>
      </w:pPr>
      <w:r>
        <w:rPr>
          <w:highlight w:val="yellow"/>
        </w:rPr>
        <w:t>Meta: EMSCULPT is a breakthrough</w:t>
      </w:r>
      <w:r w:rsidR="00152DB5">
        <w:rPr>
          <w:highlight w:val="yellow"/>
        </w:rPr>
        <w:t xml:space="preserve"> muscle-building</w:t>
      </w:r>
      <w:r>
        <w:rPr>
          <w:highlight w:val="yellow"/>
        </w:rPr>
        <w:t xml:space="preserve"> technology that women and men</w:t>
      </w:r>
      <w:r w:rsidR="00152DB5">
        <w:rPr>
          <w:highlight w:val="yellow"/>
        </w:rPr>
        <w:t xml:space="preserve"> are increasingly turning to strengthen and sculpt their physique.</w:t>
      </w:r>
    </w:p>
    <w:p w14:paraId="00000004" w14:textId="77777777" w:rsidR="0058363E" w:rsidRDefault="0058363E"/>
    <w:p w14:paraId="01C9CD87" w14:textId="37FECED7" w:rsidR="00152DB5" w:rsidRDefault="00152DB5">
      <w:r>
        <w:t>/</w:t>
      </w:r>
      <w:r w:rsidR="008C0561">
        <w:t>Emsculpt</w:t>
      </w:r>
      <w:r>
        <w:t>-cape-may</w:t>
      </w:r>
    </w:p>
    <w:p w14:paraId="6B66DD66" w14:textId="70985377" w:rsidR="00152DB5" w:rsidRDefault="00152DB5">
      <w:r>
        <w:t xml:space="preserve">Kw </w:t>
      </w:r>
      <w:r w:rsidR="008C0561">
        <w:t>Emsculpt</w:t>
      </w:r>
    </w:p>
    <w:p w14:paraId="41B6E60C" w14:textId="77777777" w:rsidR="00152DB5" w:rsidRDefault="00152DB5"/>
    <w:p w14:paraId="00000005" w14:textId="0C0D1545" w:rsidR="0058363E" w:rsidRDefault="00C31627" w:rsidP="00152DB5">
      <w:bookmarkStart w:id="1" w:name="_gyxy15q44gn8" w:colFirst="0" w:colLast="0"/>
      <w:bookmarkEnd w:id="1"/>
      <w:r w:rsidRPr="00152DB5">
        <w:t>EMSCULPT: A Revolutionary New Way to</w:t>
      </w:r>
      <w:r w:rsidR="00152DB5" w:rsidRPr="00152DB5">
        <w:t xml:space="preserve"> </w:t>
      </w:r>
      <w:r w:rsidR="008C0561" w:rsidRPr="00152DB5">
        <w:t>Strengthen</w:t>
      </w:r>
      <w:r w:rsidR="00152DB5" w:rsidRPr="00152DB5">
        <w:t xml:space="preserve"> and Sculpt</w:t>
      </w:r>
      <w:r w:rsidRPr="00152DB5">
        <w:t xml:space="preserve"> Muscles</w:t>
      </w:r>
    </w:p>
    <w:p w14:paraId="2FBE598A" w14:textId="77777777" w:rsidR="00152DB5" w:rsidRPr="00152DB5" w:rsidRDefault="00152DB5" w:rsidP="00152DB5"/>
    <w:p w14:paraId="00000009" w14:textId="36D28711" w:rsidR="0058363E" w:rsidRDefault="00C31627">
      <w:r>
        <w:t xml:space="preserve">EMSCULPT </w:t>
      </w:r>
      <w:r w:rsidR="00152DB5">
        <w:t>is a non-invasive solution for</w:t>
      </w:r>
      <w:r>
        <w:t xml:space="preserve"> people who are struggling to get the </w:t>
      </w:r>
      <w:r w:rsidR="00152DB5">
        <w:t>physique</w:t>
      </w:r>
      <w:r>
        <w:t xml:space="preserve"> they dream of by going to the gym. The reason why this is such a revolutionary treatment comes down to the two-stage effect it has on</w:t>
      </w:r>
      <w:r>
        <w:t xml:space="preserve"> the body. </w:t>
      </w:r>
      <w:r>
        <w:t>Not only does it use high-tech innovations to st</w:t>
      </w:r>
      <w:r w:rsidR="00152DB5">
        <w:t>imulate muscle contractions,</w:t>
      </w:r>
      <w:r w:rsidR="002D7759">
        <w:t xml:space="preserve"> but</w:t>
      </w:r>
      <w:r>
        <w:t xml:space="preserve"> it also helps</w:t>
      </w:r>
      <w:r w:rsidR="00152DB5">
        <w:t xml:space="preserve"> to melt away unwanted body fat. This leads to</w:t>
      </w:r>
      <w:r>
        <w:t xml:space="preserve"> </w:t>
      </w:r>
      <w:r w:rsidR="00152DB5">
        <w:t>a leaner and more defined body</w:t>
      </w:r>
      <w:r>
        <w:t>.</w:t>
      </w:r>
    </w:p>
    <w:p w14:paraId="0000000A" w14:textId="77777777" w:rsidR="0058363E" w:rsidRDefault="00C31627">
      <w:pPr>
        <w:pStyle w:val="Heading2"/>
      </w:pPr>
      <w:bookmarkStart w:id="2" w:name="_nx01emw89lto" w:colFirst="0" w:colLast="0"/>
      <w:bookmarkEnd w:id="2"/>
      <w:r>
        <w:t>EMSCULPT Body Contouring Benefits</w:t>
      </w:r>
    </w:p>
    <w:p w14:paraId="0000000D" w14:textId="77777777" w:rsidR="0058363E" w:rsidRDefault="00C31627">
      <w:r>
        <w:t>- Increase muscle definition and overall strength</w:t>
      </w:r>
    </w:p>
    <w:p w14:paraId="0000000E" w14:textId="3E66906A" w:rsidR="0058363E" w:rsidRDefault="00C31627">
      <w:r>
        <w:t>- Burn away s</w:t>
      </w:r>
      <w:r w:rsidR="00152DB5">
        <w:t xml:space="preserve">tubborn and unwanted fat </w:t>
      </w:r>
    </w:p>
    <w:p w14:paraId="0000000F" w14:textId="50ED417C" w:rsidR="0058363E" w:rsidRDefault="00C31627">
      <w:r>
        <w:t>- Create s</w:t>
      </w:r>
      <w:r w:rsidR="00152DB5">
        <w:t>ix-pack abs and reduce</w:t>
      </w:r>
      <w:r>
        <w:t xml:space="preserve"> belly fat</w:t>
      </w:r>
    </w:p>
    <w:p w14:paraId="00000010" w14:textId="42EC1ADA" w:rsidR="0058363E" w:rsidRDefault="00C31627">
      <w:r>
        <w:t xml:space="preserve">- </w:t>
      </w:r>
      <w:r w:rsidR="00152DB5">
        <w:t xml:space="preserve">Lift and firm </w:t>
      </w:r>
      <w:r w:rsidR="008C0561">
        <w:t>the</w:t>
      </w:r>
      <w:r w:rsidR="00152DB5">
        <w:t xml:space="preserve"> buttocks</w:t>
      </w:r>
    </w:p>
    <w:p w14:paraId="00000011" w14:textId="17C6D698" w:rsidR="0058363E" w:rsidRDefault="00C31627">
      <w:r>
        <w:t>- Doesn’t require surgery or</w:t>
      </w:r>
      <w:r w:rsidR="00152DB5">
        <w:t xml:space="preserve"> </w:t>
      </w:r>
      <w:r>
        <w:t>downtime</w:t>
      </w:r>
    </w:p>
    <w:p w14:paraId="00000012" w14:textId="77777777" w:rsidR="0058363E" w:rsidRDefault="00C31627">
      <w:r>
        <w:t>- Treatment sessions take half an hour and cause no pain</w:t>
      </w:r>
    </w:p>
    <w:p w14:paraId="00000013" w14:textId="69FA79EF" w:rsidR="0058363E" w:rsidRDefault="00C31627">
      <w:r>
        <w:t xml:space="preserve">- FDA </w:t>
      </w:r>
      <w:r w:rsidR="00152DB5">
        <w:t xml:space="preserve">cleared </w:t>
      </w:r>
      <w:r>
        <w:t>with exte</w:t>
      </w:r>
      <w:r w:rsidR="00152DB5">
        <w:t>nsive clinical testing</w:t>
      </w:r>
    </w:p>
    <w:p w14:paraId="00000014" w14:textId="77777777" w:rsidR="0058363E" w:rsidRDefault="00C31627">
      <w:r>
        <w:t>- Naturally toned appearance</w:t>
      </w:r>
    </w:p>
    <w:p w14:paraId="00000015" w14:textId="77777777" w:rsidR="0058363E" w:rsidRDefault="00C31627">
      <w:pPr>
        <w:pStyle w:val="Heading2"/>
      </w:pPr>
      <w:bookmarkStart w:id="3" w:name="_3culetj96vuw" w:colFirst="0" w:colLast="0"/>
      <w:bookmarkEnd w:id="3"/>
      <w:r>
        <w:t>How Does EMSCULPT Work?</w:t>
      </w:r>
    </w:p>
    <w:p w14:paraId="00000016" w14:textId="262B8E4F" w:rsidR="0058363E" w:rsidRDefault="00152DB5">
      <w:r>
        <w:t>Emsculpt transforms the physique in two main ways:</w:t>
      </w:r>
    </w:p>
    <w:p w14:paraId="00000017" w14:textId="77777777" w:rsidR="0058363E" w:rsidRDefault="00C31627">
      <w:pPr>
        <w:pStyle w:val="Heading3"/>
      </w:pPr>
      <w:bookmarkStart w:id="4" w:name="_4ok8ibdcamnh" w:colFirst="0" w:colLast="0"/>
      <w:bookmarkEnd w:id="4"/>
      <w:r>
        <w:t>Build Muscle</w:t>
      </w:r>
    </w:p>
    <w:p w14:paraId="00000019" w14:textId="5DAC51FF" w:rsidR="0058363E" w:rsidRDefault="00C31627">
      <w:r>
        <w:t>EMSCULPT uses a High</w:t>
      </w:r>
      <w:r w:rsidR="002D7759">
        <w:t>-</w:t>
      </w:r>
      <w:r>
        <w:t xml:space="preserve">Intensity Focused Electromagnetic (HIFEM) energy, which </w:t>
      </w:r>
      <w:proofErr w:type="gramStart"/>
      <w:r>
        <w:t>is applied</w:t>
      </w:r>
      <w:proofErr w:type="gramEnd"/>
      <w:r>
        <w:t xml:space="preserve"> to muscle groups to trigger contractions. </w:t>
      </w:r>
    </w:p>
    <w:p w14:paraId="0000001A" w14:textId="77777777" w:rsidR="0058363E" w:rsidRDefault="0058363E"/>
    <w:p w14:paraId="0000001B" w14:textId="6ACD2F6C" w:rsidR="0058363E" w:rsidRDefault="00C31627">
      <w:r>
        <w:t xml:space="preserve">Similar to working out at the gym, these muscle contractions will cause strain in the muscle </w:t>
      </w:r>
      <w:r w:rsidR="00152DB5">
        <w:t>fibers, which trigger</w:t>
      </w:r>
      <w:r>
        <w:t xml:space="preserve"> natural processes of repairing and building new tissue</w:t>
      </w:r>
      <w:r>
        <w:rPr>
          <w:vertAlign w:val="superscript"/>
        </w:rPr>
        <w:t>1</w:t>
      </w:r>
      <w:r>
        <w:t xml:space="preserve">. </w:t>
      </w:r>
    </w:p>
    <w:p w14:paraId="49B06C4D" w14:textId="77777777" w:rsidR="00152DB5" w:rsidRDefault="00152DB5"/>
    <w:p w14:paraId="1037945A" w14:textId="562198F3" w:rsidR="00152DB5" w:rsidRDefault="00152DB5">
      <w:r>
        <w:t xml:space="preserve">Unlike the gym, these muscle contractions are far more intense than anyone could voluntarily perform. </w:t>
      </w:r>
      <w:r>
        <w:t xml:space="preserve">A single, 30-minute treatment induces 20,000 muscle contractions. </w:t>
      </w:r>
      <w:r w:rsidR="008C0561">
        <w:t>Therefore, w</w:t>
      </w:r>
      <w:r>
        <w:t xml:space="preserve">hen targeting the abdomen, a single Emsculpt treatment produces an effect similar to performing 20,000 </w:t>
      </w:r>
      <w:r w:rsidR="008C0561">
        <w:t>sit-ups</w:t>
      </w:r>
      <w:r>
        <w:t>.</w:t>
      </w:r>
    </w:p>
    <w:p w14:paraId="0000001C" w14:textId="77777777" w:rsidR="0058363E" w:rsidRDefault="00C31627">
      <w:pPr>
        <w:pStyle w:val="Heading3"/>
      </w:pPr>
      <w:bookmarkStart w:id="5" w:name="_bug0c539tl4t" w:colFirst="0" w:colLast="0"/>
      <w:bookmarkEnd w:id="5"/>
      <w:r>
        <w:lastRenderedPageBreak/>
        <w:t>Burn Fat</w:t>
      </w:r>
    </w:p>
    <w:p w14:paraId="0000001F" w14:textId="6C856E37" w:rsidR="0058363E" w:rsidRDefault="00152DB5">
      <w:r>
        <w:t xml:space="preserve">Emsculpt muscle contractions are very intense. Therefore, the body requires a lot of energy to perform them. To fuel the contractions the body speeds up the metabolism and uses fat from nearby fat cells. This leads to a decrease in fat near and around the treatment area. </w:t>
      </w:r>
    </w:p>
    <w:p w14:paraId="55E220B3" w14:textId="77777777" w:rsidR="00152DB5" w:rsidRDefault="00152DB5"/>
    <w:p w14:paraId="5F0D6272" w14:textId="0E545946" w:rsidR="00152DB5" w:rsidRDefault="00152DB5">
      <w:r>
        <w:t xml:space="preserve">This dynamic two-pronged approach to body contouring is ideal for improving </w:t>
      </w:r>
      <w:r w:rsidR="008C0561">
        <w:t>masculinization</w:t>
      </w:r>
      <w:r>
        <w:t xml:space="preserve">. For example, when performed on the abdomen, Emsculpt not only strengthens the core and builds the </w:t>
      </w:r>
      <w:r w:rsidR="008C0561">
        <w:t>abs;</w:t>
      </w:r>
      <w:r>
        <w:t xml:space="preserve"> it also reduces belly fat that would obscure your </w:t>
      </w:r>
      <w:r w:rsidR="008C0561">
        <w:t>better-defined</w:t>
      </w:r>
      <w:r>
        <w:t xml:space="preserve"> abdominals. </w:t>
      </w:r>
    </w:p>
    <w:p w14:paraId="00000020" w14:textId="39273EA9" w:rsidR="0058363E" w:rsidRDefault="00C31627">
      <w:pPr>
        <w:pStyle w:val="Heading2"/>
      </w:pPr>
      <w:bookmarkStart w:id="6" w:name="_mamtq7z7qzk2" w:colFirst="0" w:colLast="0"/>
      <w:bookmarkEnd w:id="6"/>
      <w:r>
        <w:t>EMSCULPT Before and After Images</w:t>
      </w:r>
      <w:r w:rsidR="00152DB5">
        <w:t>*</w:t>
      </w:r>
    </w:p>
    <w:p w14:paraId="00000021" w14:textId="6AF715AA" w:rsidR="0058363E" w:rsidRDefault="00152DB5">
      <w:r>
        <w:t xml:space="preserve">Emsculpt before </w:t>
      </w:r>
      <w:r w:rsidR="008C0561">
        <w:t>and</w:t>
      </w:r>
      <w:r>
        <w:t xml:space="preserve"> after images reveal the potential of HIFEM energy to transform the physique. As with any cosmet</w:t>
      </w:r>
      <w:r w:rsidR="008C0561">
        <w:t xml:space="preserve">ic procedure, results may vary.* </w:t>
      </w:r>
      <w:r>
        <w:t xml:space="preserve">However, </w:t>
      </w:r>
      <w:r w:rsidR="008C0561">
        <w:t>the</w:t>
      </w:r>
      <w:r>
        <w:t xml:space="preserve"> individuals in these Emsculpt </w:t>
      </w:r>
      <w:r w:rsidR="008C0561">
        <w:t>before</w:t>
      </w:r>
      <w:r>
        <w:t xml:space="preserve"> and after</w:t>
      </w:r>
      <w:r w:rsidR="008C0561">
        <w:t xml:space="preserve"> pics</w:t>
      </w:r>
      <w:r>
        <w:t xml:space="preserve"> are real patients. Their results illustrate the value in choosing a skilled, experienced </w:t>
      </w:r>
      <w:r w:rsidR="008C0561">
        <w:t>practitioner</w:t>
      </w:r>
      <w:r>
        <w:t xml:space="preserve"> to perform this technique sensitive procedur</w:t>
      </w:r>
      <w:r w:rsidR="002D7759">
        <w:t>e</w:t>
      </w:r>
      <w:r>
        <w:t xml:space="preserve">. </w:t>
      </w:r>
    </w:p>
    <w:p w14:paraId="00000022" w14:textId="77777777" w:rsidR="0058363E" w:rsidRDefault="0058363E"/>
    <w:p w14:paraId="00000024" w14:textId="7627847B" w:rsidR="0058363E" w:rsidRDefault="00152DB5">
      <w:pPr>
        <w:pStyle w:val="Heading2"/>
      </w:pPr>
      <w:bookmarkStart w:id="7" w:name="_fphsz4x63rtv" w:colFirst="0" w:colLast="0"/>
      <w:bookmarkEnd w:id="7"/>
      <w:r>
        <w:t>What Muscle Groups Can Be Treated?</w:t>
      </w:r>
    </w:p>
    <w:p w14:paraId="00000025" w14:textId="1E9681CF" w:rsidR="0058363E" w:rsidRDefault="00C31627">
      <w:r>
        <w:t xml:space="preserve">You will be pleased to know that while the treatment was initially only offered for abs and </w:t>
      </w:r>
      <w:r w:rsidR="008C0561">
        <w:t>buttocks;</w:t>
      </w:r>
      <w:r>
        <w:t xml:space="preserve"> it has been expanded to cover several more areas. Many of our patients in</w:t>
      </w:r>
      <w:r w:rsidR="00152DB5">
        <w:t xml:space="preserve"> Cape May</w:t>
      </w:r>
      <w:r>
        <w:t xml:space="preserve"> have successfully</w:t>
      </w:r>
      <w:r>
        <w:t xml:space="preserve"> sculpted their thighs, calves, and even upper arms, including biceps and triceps. </w:t>
      </w:r>
    </w:p>
    <w:p w14:paraId="00000028" w14:textId="77777777" w:rsidR="0058363E" w:rsidRDefault="00C31627">
      <w:pPr>
        <w:pStyle w:val="Heading2"/>
      </w:pPr>
      <w:bookmarkStart w:id="8" w:name="_vtss7lmz9abj" w:colFirst="0" w:colLast="0"/>
      <w:bookmarkEnd w:id="8"/>
      <w:r>
        <w:t>Known EMSCULPT Side Effects</w:t>
      </w:r>
    </w:p>
    <w:p w14:paraId="0000002A" w14:textId="398DFAB1" w:rsidR="0058363E" w:rsidRDefault="00152DB5">
      <w:r>
        <w:t xml:space="preserve">Emsculpt is safe and has no reports of adverse events. </w:t>
      </w:r>
      <w:r w:rsidR="008C0561">
        <w:t>Notwithstanding</w:t>
      </w:r>
      <w:r>
        <w:t>, for 1 to</w:t>
      </w:r>
      <w:r w:rsidR="00C31627">
        <w:t xml:space="preserve"> 2 days after the treatment, you can experience some muscle soreness. This is actually an important part of the process</w:t>
      </w:r>
      <w:r w:rsidR="008C0561">
        <w:t>. The sensation is similar</w:t>
      </w:r>
      <w:r>
        <w:t xml:space="preserve"> to the muscle ache you may feel after a hard workout.</w:t>
      </w:r>
      <w:r w:rsidR="00C31627">
        <w:t xml:space="preserve"> </w:t>
      </w:r>
    </w:p>
    <w:p w14:paraId="0000002B" w14:textId="77777777" w:rsidR="0058363E" w:rsidRDefault="00C31627">
      <w:pPr>
        <w:pStyle w:val="Heading2"/>
      </w:pPr>
      <w:bookmarkStart w:id="9" w:name="_9ayhnxxd08en" w:colFirst="0" w:colLast="0"/>
      <w:bookmarkEnd w:id="9"/>
      <w:r>
        <w:t>EMSCULPT Results</w:t>
      </w:r>
    </w:p>
    <w:p w14:paraId="0000002C" w14:textId="38E7BD3F" w:rsidR="0058363E" w:rsidRDefault="00152DB5">
      <w:r>
        <w:t xml:space="preserve">Numerous scientific studies have </w:t>
      </w:r>
      <w:r w:rsidR="008C0561">
        <w:t>published</w:t>
      </w:r>
      <w:r>
        <w:t xml:space="preserve"> their Emsculpt reviews, reporting the following data:</w:t>
      </w:r>
    </w:p>
    <w:p w14:paraId="72E3F9B5" w14:textId="77777777" w:rsidR="00152DB5" w:rsidRDefault="00152DB5"/>
    <w:p w14:paraId="0000002D" w14:textId="77777777" w:rsidR="0058363E" w:rsidRDefault="00C31627">
      <w:r>
        <w:t>- 16% increased muscl</w:t>
      </w:r>
      <w:r>
        <w:t>e mass on average within 4 weeks</w:t>
      </w:r>
    </w:p>
    <w:p w14:paraId="0000002E" w14:textId="77777777" w:rsidR="0058363E" w:rsidRDefault="00C31627">
      <w:r>
        <w:t>- 18% increase in muscle within 6 months</w:t>
      </w:r>
    </w:p>
    <w:p w14:paraId="0000002F" w14:textId="77777777" w:rsidR="0058363E" w:rsidRDefault="00C31627">
      <w:r>
        <w:t>- 19% decrease in fat storage within 4 weeks</w:t>
      </w:r>
    </w:p>
    <w:p w14:paraId="00000030" w14:textId="77777777" w:rsidR="0058363E" w:rsidRDefault="00C31627">
      <w:r>
        <w:t>- 23% decrease in fat storage after 6 months</w:t>
      </w:r>
    </w:p>
    <w:p w14:paraId="00000031" w14:textId="77777777" w:rsidR="0058363E" w:rsidRDefault="00C31627">
      <w:r>
        <w:t>- Fivefold increase in metabolic rates associated with fat</w:t>
      </w:r>
    </w:p>
    <w:p w14:paraId="00000032" w14:textId="77777777" w:rsidR="0058363E" w:rsidRDefault="00C31627">
      <w:r>
        <w:t>- Over 80% of patients experience</w:t>
      </w:r>
      <w:r>
        <w:t xml:space="preserve"> visibly firmer buttocks</w:t>
      </w:r>
    </w:p>
    <w:p w14:paraId="00000033" w14:textId="77777777" w:rsidR="0058363E" w:rsidRDefault="00C31627">
      <w:r>
        <w:t>- Reduction in waist size by 2 inches</w:t>
      </w:r>
    </w:p>
    <w:p w14:paraId="00000034" w14:textId="77777777" w:rsidR="0058363E" w:rsidRDefault="00C31627">
      <w:pPr>
        <w:pStyle w:val="Heading2"/>
      </w:pPr>
      <w:bookmarkStart w:id="10" w:name="_izx0m720ogos" w:colFirst="0" w:colLast="0"/>
      <w:bookmarkEnd w:id="10"/>
      <w:r>
        <w:t>How Much Does EMSCULPT Cost?</w:t>
      </w:r>
    </w:p>
    <w:p w14:paraId="00000035" w14:textId="09A43918" w:rsidR="0058363E" w:rsidRDefault="00C31627">
      <w:r>
        <w:t>In order to pro</w:t>
      </w:r>
      <w:r w:rsidR="008C0561">
        <w:t>vide an accurate estimate of your</w:t>
      </w:r>
      <w:r>
        <w:t xml:space="preserve"> EMSCULPT </w:t>
      </w:r>
      <w:r w:rsidR="00152DB5">
        <w:t xml:space="preserve">cost, you will need to book a </w:t>
      </w:r>
      <w:r>
        <w:t xml:space="preserve">free consultation. </w:t>
      </w:r>
      <w:r w:rsidR="00152DB5">
        <w:t>The customizability of this treatment means that no two treatment plans are the same. You</w:t>
      </w:r>
      <w:r w:rsidR="008C0561">
        <w:t>r</w:t>
      </w:r>
      <w:r w:rsidR="00152DB5">
        <w:t xml:space="preserve"> overall Emsculpt price will be determined by the treatment area, the number of cycles needed to achieve your desired results, and discounts from specials or package pricing. </w:t>
      </w:r>
    </w:p>
    <w:p w14:paraId="00000038" w14:textId="1926B8B3" w:rsidR="0058363E" w:rsidRDefault="00152DB5">
      <w:pPr>
        <w:pStyle w:val="Heading2"/>
      </w:pPr>
      <w:bookmarkStart w:id="11" w:name="_5qo1djxn0tl7" w:colFirst="0" w:colLast="0"/>
      <w:bookmarkEnd w:id="11"/>
      <w:r>
        <w:rPr>
          <w:sz w:val="22"/>
          <w:szCs w:val="22"/>
        </w:rPr>
        <w:t>Emsculpt Near Me</w:t>
      </w:r>
    </w:p>
    <w:p w14:paraId="0688B8DE" w14:textId="286EF655" w:rsidR="00152DB5" w:rsidRDefault="00C31627" w:rsidP="00152DB5">
      <w:r>
        <w:t xml:space="preserve">If you want to find out exactly how much of a difference EMSCULPT can have on your physical appearance, contact our team at </w:t>
      </w:r>
      <w:r w:rsidR="00152DB5">
        <w:t>Paolini Skin Care. We are a prominent body contouring facility in Cape May an</w:t>
      </w:r>
      <w:r w:rsidR="008C0561">
        <w:t>d feel</w:t>
      </w:r>
      <w:r w:rsidR="00152DB5">
        <w:t xml:space="preserve"> happy to serve the nearby</w:t>
      </w:r>
      <w:r w:rsidR="00152DB5">
        <w:t xml:space="preserve"> communities of Stone Harbor, Avalon,</w:t>
      </w:r>
      <w:r w:rsidR="00152DB5" w:rsidRPr="00E706D6">
        <w:t xml:space="preserve"> Ocean City, Somers Point,</w:t>
      </w:r>
      <w:r w:rsidR="00152DB5">
        <w:t xml:space="preserve"> and </w:t>
      </w:r>
      <w:r w:rsidR="00152DB5" w:rsidRPr="00E706D6">
        <w:t>Atlantic County</w:t>
      </w:r>
      <w:r w:rsidR="00152DB5">
        <w:t xml:space="preserve">. Call </w:t>
      </w:r>
      <w:r w:rsidR="00152DB5">
        <w:rPr>
          <w:rFonts w:ascii="Helvetica" w:hAnsi="Helvetica" w:cs="Helvetica"/>
          <w:color w:val="222222"/>
          <w:sz w:val="23"/>
          <w:szCs w:val="23"/>
        </w:rPr>
        <w:t xml:space="preserve">609-465-8788 </w:t>
      </w:r>
      <w:r w:rsidR="00152DB5">
        <w:t xml:space="preserve">or contact Paolini Skin Care online to schedule a complimentary consultation. </w:t>
      </w:r>
    </w:p>
    <w:p w14:paraId="0000003E" w14:textId="77777777" w:rsidR="0058363E" w:rsidRDefault="0058363E"/>
    <w:p w14:paraId="0000003F" w14:textId="77777777" w:rsidR="0058363E" w:rsidRDefault="00C31627">
      <w:pPr>
        <w:spacing w:line="331" w:lineRule="auto"/>
        <w:rPr>
          <w:color w:val="1C1E29"/>
        </w:rPr>
      </w:pPr>
      <w:r>
        <w:rPr>
          <w:color w:val="1C1E29"/>
        </w:rPr>
        <w:t>Resources:</w:t>
      </w:r>
    </w:p>
    <w:p w14:paraId="00000040" w14:textId="77777777" w:rsidR="0058363E" w:rsidRDefault="00C31627">
      <w:pPr>
        <w:numPr>
          <w:ilvl w:val="0"/>
          <w:numId w:val="1"/>
        </w:numPr>
      </w:pPr>
      <w:hyperlink r:id="rId6">
        <w:r>
          <w:rPr>
            <w:color w:val="4A6EE0"/>
            <w:u w:val="single"/>
          </w:rPr>
          <w:t>Review of the Mechanisms and Effects of Noninvasive Body Contouring Devices on Cellulite and Subcutaneous Fat.</w:t>
        </w:r>
      </w:hyperlink>
    </w:p>
    <w:sectPr w:rsidR="0058363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395197"/>
    <w:multiLevelType w:val="multilevel"/>
    <w:tmpl w:val="8432098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DQzMjMxtzQEYgtLcyUdpeDU4uLM/DyQAsNaAHYDtN8sAAAA"/>
  </w:docVars>
  <w:rsids>
    <w:rsidRoot w:val="0058363E"/>
    <w:rsid w:val="00152DB5"/>
    <w:rsid w:val="002D7759"/>
    <w:rsid w:val="0058363E"/>
    <w:rsid w:val="008C0561"/>
    <w:rsid w:val="00C31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5236497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4</Words>
  <Characters>4067</Characters>
  <Application>Microsoft Office Word</Application>
  <DocSecurity>0</DocSecurity>
  <Lines>7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11-30T22:58:00Z</dcterms:created>
  <dcterms:modified xsi:type="dcterms:W3CDTF">2019-11-30T22:58:00Z</dcterms:modified>
</cp:coreProperties>
</file>